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66C9" w:rsidRDefault="00025D02" w:rsidP="00025D0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udent Name:</w:t>
      </w:r>
      <w:r w:rsidR="00094FA9">
        <w:rPr>
          <w:sz w:val="24"/>
          <w:szCs w:val="24"/>
          <w:lang w:val="en-US"/>
        </w:rPr>
        <w:t xml:space="preserve"> </w:t>
      </w:r>
    </w:p>
    <w:p w:rsidR="00025D02" w:rsidRDefault="00025D02" w:rsidP="00025D0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udent Number:</w:t>
      </w:r>
    </w:p>
    <w:p w:rsidR="00025D02" w:rsidRDefault="00025D02" w:rsidP="00025D0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ate</w:t>
      </w:r>
      <w:r w:rsidR="00094FA9">
        <w:rPr>
          <w:sz w:val="24"/>
          <w:szCs w:val="24"/>
          <w:lang w:val="en-US"/>
        </w:rPr>
        <w:t xml:space="preserve"> of Submission</w:t>
      </w:r>
      <w:r>
        <w:rPr>
          <w:sz w:val="24"/>
          <w:szCs w:val="24"/>
          <w:lang w:val="en-US"/>
        </w:rPr>
        <w:t>:</w:t>
      </w:r>
    </w:p>
    <w:p w:rsidR="00025D02" w:rsidRDefault="00094FA9" w:rsidP="00094FA9">
      <w:pPr>
        <w:pBdr>
          <w:bottom w:val="single" w:sz="12" w:space="1" w:color="auto"/>
        </w:pBdr>
        <w:spacing w:line="240" w:lineRule="auto"/>
        <w:jc w:val="center"/>
        <w:rPr>
          <w:b/>
          <w:sz w:val="24"/>
          <w:szCs w:val="24"/>
          <w:lang w:val="en-US"/>
        </w:rPr>
      </w:pPr>
      <w:r w:rsidRPr="002B6141">
        <w:rPr>
          <w:b/>
          <w:sz w:val="24"/>
          <w:szCs w:val="24"/>
          <w:lang w:val="en-US"/>
        </w:rPr>
        <w:t>[</w:t>
      </w:r>
      <w:r w:rsidR="00025D02" w:rsidRPr="002B6141">
        <w:rPr>
          <w:b/>
          <w:sz w:val="24"/>
          <w:szCs w:val="24"/>
          <w:lang w:val="en-US"/>
        </w:rPr>
        <w:t>Submission Title</w:t>
      </w:r>
      <w:r w:rsidRPr="002B6141">
        <w:rPr>
          <w:b/>
          <w:sz w:val="24"/>
          <w:szCs w:val="24"/>
          <w:lang w:val="en-US"/>
        </w:rPr>
        <w:t>]</w:t>
      </w:r>
    </w:p>
    <w:p w:rsidR="0099123E" w:rsidRDefault="0099123E" w:rsidP="0099123E">
      <w:pPr>
        <w:pBdr>
          <w:bottom w:val="single" w:sz="12" w:space="1" w:color="auto"/>
        </w:pBdr>
        <w:tabs>
          <w:tab w:val="left" w:pos="2880"/>
        </w:tabs>
        <w:spacing w:line="240" w:lineRule="auto"/>
        <w:jc w:val="both"/>
        <w:rPr>
          <w:b/>
          <w:sz w:val="24"/>
          <w:szCs w:val="24"/>
          <w:lang w:val="en-US"/>
        </w:rPr>
      </w:pPr>
    </w:p>
    <w:p w:rsidR="0099123E" w:rsidRPr="0099123E" w:rsidRDefault="0099123E" w:rsidP="0099123E">
      <w:pPr>
        <w:pBdr>
          <w:bottom w:val="single" w:sz="12" w:space="1" w:color="auto"/>
        </w:pBdr>
        <w:tabs>
          <w:tab w:val="left" w:pos="2880"/>
        </w:tabs>
        <w:spacing w:line="240" w:lineRule="auto"/>
        <w:jc w:val="both"/>
        <w:rPr>
          <w:sz w:val="24"/>
          <w:szCs w:val="24"/>
          <w:lang w:val="en-US"/>
        </w:rPr>
      </w:pPr>
    </w:p>
    <w:p w:rsidR="00025D02" w:rsidRDefault="005B1D40" w:rsidP="00025D0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ubmission</w:t>
      </w:r>
      <w:r w:rsidR="00025D02">
        <w:rPr>
          <w:sz w:val="24"/>
          <w:szCs w:val="24"/>
          <w:lang w:val="en-US"/>
        </w:rPr>
        <w:t xml:space="preserve"> Checklist </w:t>
      </w:r>
    </w:p>
    <w:p w:rsidR="00025D02" w:rsidRPr="0099123E" w:rsidRDefault="00C3657F" w:rsidP="0099123E">
      <w:pPr>
        <w:spacing w:line="240" w:lineRule="auto"/>
        <w:rPr>
          <w:sz w:val="24"/>
          <w:szCs w:val="24"/>
          <w:lang w:val="en-US"/>
        </w:rPr>
      </w:pPr>
      <w:sdt>
        <w:sdtPr>
          <w:rPr>
            <w:rFonts w:ascii="MS Gothic" w:eastAsia="MS Gothic" w:hAnsi="MS Gothic"/>
            <w:sz w:val="24"/>
            <w:szCs w:val="24"/>
            <w:lang w:val="en-US"/>
          </w:rPr>
          <w:id w:val="1276455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rFonts w:ascii="MS Gothic" w:eastAsia="MS Gothic" w:hAnsi="MS Gothic"/>
          <w:sz w:val="24"/>
          <w:szCs w:val="24"/>
          <w:lang w:val="en-US"/>
        </w:rPr>
        <w:tab/>
      </w:r>
      <w:r w:rsidR="00D10782" w:rsidRPr="0099123E">
        <w:rPr>
          <w:sz w:val="24"/>
          <w:szCs w:val="24"/>
          <w:lang w:val="en-US"/>
        </w:rPr>
        <w:t>S</w:t>
      </w:r>
      <w:r w:rsidR="002B6141" w:rsidRPr="0099123E">
        <w:rPr>
          <w:sz w:val="24"/>
          <w:szCs w:val="24"/>
          <w:lang w:val="en-US"/>
        </w:rPr>
        <w:t>ubmission</w:t>
      </w:r>
      <w:r w:rsidR="00D10782" w:rsidRPr="0099123E">
        <w:rPr>
          <w:sz w:val="24"/>
          <w:szCs w:val="24"/>
          <w:lang w:val="en-US"/>
        </w:rPr>
        <w:t xml:space="preserve"> must meet </w:t>
      </w:r>
      <w:r w:rsidR="00025D02" w:rsidRPr="0099123E">
        <w:rPr>
          <w:sz w:val="24"/>
          <w:szCs w:val="24"/>
          <w:lang w:val="en-US"/>
        </w:rPr>
        <w:t>600 - 800 word count</w:t>
      </w:r>
    </w:p>
    <w:p w:rsidR="00025D02" w:rsidRPr="0099123E" w:rsidRDefault="00C3657F" w:rsidP="0099123E">
      <w:pPr>
        <w:spacing w:line="240" w:lineRule="auto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718710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sz w:val="24"/>
          <w:szCs w:val="24"/>
          <w:lang w:val="en-US"/>
        </w:rPr>
        <w:tab/>
      </w:r>
      <w:r w:rsidR="00025D02" w:rsidRPr="0099123E">
        <w:rPr>
          <w:sz w:val="24"/>
          <w:szCs w:val="24"/>
          <w:lang w:val="en-US"/>
        </w:rPr>
        <w:t>S</w:t>
      </w:r>
      <w:r w:rsidR="00094FA9" w:rsidRPr="0099123E">
        <w:rPr>
          <w:sz w:val="24"/>
          <w:szCs w:val="24"/>
          <w:lang w:val="en-US"/>
        </w:rPr>
        <w:t>ubmission</w:t>
      </w:r>
      <w:r w:rsidR="00D10782" w:rsidRPr="0099123E">
        <w:rPr>
          <w:sz w:val="24"/>
          <w:szCs w:val="24"/>
          <w:lang w:val="en-US"/>
        </w:rPr>
        <w:t xml:space="preserve"> must incorporate s</w:t>
      </w:r>
      <w:r w:rsidR="00025D02" w:rsidRPr="0099123E">
        <w:rPr>
          <w:sz w:val="24"/>
          <w:szCs w:val="24"/>
          <w:lang w:val="en-US"/>
        </w:rPr>
        <w:t>torytelling elements (relatability, novelty and tension)</w:t>
      </w:r>
    </w:p>
    <w:p w:rsidR="002B6141" w:rsidRPr="0099123E" w:rsidRDefault="00C3657F" w:rsidP="0099123E">
      <w:pPr>
        <w:spacing w:line="240" w:lineRule="auto"/>
        <w:ind w:left="720" w:hanging="720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-1439450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sz w:val="24"/>
          <w:szCs w:val="24"/>
          <w:lang w:val="en-US"/>
        </w:rPr>
        <w:tab/>
      </w:r>
      <w:r w:rsidR="00094FA9" w:rsidRPr="0099123E">
        <w:rPr>
          <w:sz w:val="24"/>
          <w:szCs w:val="24"/>
          <w:lang w:val="en-US"/>
        </w:rPr>
        <w:t>Submission must</w:t>
      </w:r>
      <w:r w:rsidR="00094FA9" w:rsidRPr="00094FA9">
        <w:t xml:space="preserve"> </w:t>
      </w:r>
      <w:r w:rsidR="00094FA9" w:rsidRPr="0099123E">
        <w:rPr>
          <w:sz w:val="24"/>
          <w:szCs w:val="24"/>
          <w:lang w:val="en-US"/>
        </w:rPr>
        <w:t>express a transformation of writer’s global perspective</w:t>
      </w:r>
      <w:r w:rsidR="002B6141" w:rsidRPr="0099123E">
        <w:rPr>
          <w:sz w:val="24"/>
          <w:szCs w:val="24"/>
          <w:lang w:val="en-US"/>
        </w:rPr>
        <w:t xml:space="preserve"> by answering the following:</w:t>
      </w:r>
    </w:p>
    <w:p w:rsidR="002B6141" w:rsidRPr="0099123E" w:rsidRDefault="002B6141" w:rsidP="0099123E">
      <w:pPr>
        <w:pStyle w:val="ListParagraph"/>
        <w:numPr>
          <w:ilvl w:val="0"/>
          <w:numId w:val="4"/>
        </w:numPr>
        <w:spacing w:line="240" w:lineRule="auto"/>
        <w:rPr>
          <w:i/>
          <w:sz w:val="24"/>
          <w:szCs w:val="24"/>
          <w:lang w:val="en-US"/>
        </w:rPr>
      </w:pPr>
      <w:r w:rsidRPr="0099123E">
        <w:rPr>
          <w:i/>
          <w:sz w:val="24"/>
          <w:szCs w:val="24"/>
          <w:lang w:val="en-US"/>
        </w:rPr>
        <w:t xml:space="preserve">What was your perspective before the experience? (Avoiding large generalizations or stereotypes towards individuals and groups of people) </w:t>
      </w:r>
      <w:r w:rsidRPr="0099123E">
        <w:rPr>
          <w:i/>
          <w:sz w:val="24"/>
          <w:szCs w:val="24"/>
          <w:lang w:val="en-US"/>
        </w:rPr>
        <w:tab/>
        <w:t xml:space="preserve"> </w:t>
      </w:r>
    </w:p>
    <w:p w:rsidR="002B6141" w:rsidRPr="0099123E" w:rsidRDefault="002B6141" w:rsidP="0099123E">
      <w:pPr>
        <w:pStyle w:val="ListParagraph"/>
        <w:numPr>
          <w:ilvl w:val="0"/>
          <w:numId w:val="4"/>
        </w:numPr>
        <w:spacing w:line="240" w:lineRule="auto"/>
        <w:rPr>
          <w:i/>
          <w:sz w:val="24"/>
          <w:szCs w:val="24"/>
          <w:lang w:val="en-US"/>
        </w:rPr>
      </w:pPr>
      <w:r w:rsidRPr="0099123E">
        <w:rPr>
          <w:i/>
          <w:sz w:val="24"/>
          <w:szCs w:val="24"/>
          <w:lang w:val="en-US"/>
        </w:rPr>
        <w:t>What was the triggering incident or tension?</w:t>
      </w:r>
    </w:p>
    <w:p w:rsidR="00094FA9" w:rsidRPr="0099123E" w:rsidRDefault="002B6141" w:rsidP="0099123E">
      <w:pPr>
        <w:pStyle w:val="ListParagraph"/>
        <w:numPr>
          <w:ilvl w:val="0"/>
          <w:numId w:val="4"/>
        </w:numPr>
        <w:spacing w:line="240" w:lineRule="auto"/>
        <w:rPr>
          <w:i/>
          <w:sz w:val="24"/>
          <w:szCs w:val="24"/>
          <w:lang w:val="en-US"/>
        </w:rPr>
      </w:pPr>
      <w:r w:rsidRPr="0099123E">
        <w:rPr>
          <w:i/>
          <w:sz w:val="24"/>
          <w:szCs w:val="24"/>
          <w:lang w:val="en-US"/>
        </w:rPr>
        <w:t>How did you change after the experience? What was the change in your perspective?</w:t>
      </w:r>
    </w:p>
    <w:p w:rsidR="00051BA8" w:rsidRPr="0099123E" w:rsidRDefault="00C3657F" w:rsidP="0099123E">
      <w:pPr>
        <w:spacing w:line="240" w:lineRule="auto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1610705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sz w:val="24"/>
          <w:szCs w:val="24"/>
          <w:lang w:val="en-US"/>
        </w:rPr>
        <w:tab/>
      </w:r>
      <w:r w:rsidR="00051BA8" w:rsidRPr="0099123E">
        <w:rPr>
          <w:sz w:val="24"/>
          <w:szCs w:val="24"/>
          <w:lang w:val="en-US"/>
        </w:rPr>
        <w:t>Adherence to contest rules</w:t>
      </w:r>
    </w:p>
    <w:p w:rsidR="0099123E" w:rsidRDefault="0099123E" w:rsidP="00051BA8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udent Name</w:t>
      </w:r>
    </w:p>
    <w:p w:rsidR="00051BA8" w:rsidRDefault="00051BA8" w:rsidP="00051BA8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itle</w:t>
      </w:r>
    </w:p>
    <w:p w:rsidR="00051BA8" w:rsidRDefault="00051BA8" w:rsidP="00051BA8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learly separated paragraphs</w:t>
      </w:r>
    </w:p>
    <w:p w:rsidR="00051BA8" w:rsidRDefault="00051BA8" w:rsidP="00051BA8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libri, 12 point font</w:t>
      </w:r>
    </w:p>
    <w:p w:rsidR="00051BA8" w:rsidRDefault="00094FA9" w:rsidP="00051BA8">
      <w:pPr>
        <w:pStyle w:val="ListParagraph"/>
        <w:numPr>
          <w:ilvl w:val="1"/>
          <w:numId w:val="1"/>
        </w:num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rmal</w:t>
      </w:r>
      <w:r w:rsidR="00051BA8">
        <w:rPr>
          <w:sz w:val="24"/>
          <w:szCs w:val="24"/>
          <w:lang w:val="en-US"/>
        </w:rPr>
        <w:t xml:space="preserve"> margins, 2.54</w:t>
      </w:r>
      <w:r>
        <w:rPr>
          <w:sz w:val="24"/>
          <w:szCs w:val="24"/>
          <w:lang w:val="en-US"/>
        </w:rPr>
        <w:t xml:space="preserve"> cm </w:t>
      </w:r>
    </w:p>
    <w:p w:rsidR="00094FA9" w:rsidRPr="00094FA9" w:rsidRDefault="00094FA9" w:rsidP="00094FA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 w:rsidRPr="00094FA9">
        <w:rPr>
          <w:sz w:val="24"/>
          <w:szCs w:val="24"/>
          <w:lang w:val="en-US"/>
        </w:rPr>
        <w:t>Microsoft Word, Word document, .docx</w:t>
      </w:r>
    </w:p>
    <w:p w:rsidR="00094FA9" w:rsidRPr="0099123E" w:rsidRDefault="00C3657F" w:rsidP="0099123E">
      <w:pPr>
        <w:spacing w:line="240" w:lineRule="auto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-230078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sz w:val="24"/>
          <w:szCs w:val="24"/>
          <w:lang w:val="en-US"/>
        </w:rPr>
        <w:tab/>
      </w:r>
      <w:r w:rsidR="00094FA9" w:rsidRPr="0099123E">
        <w:rPr>
          <w:sz w:val="24"/>
          <w:szCs w:val="24"/>
          <w:lang w:val="en-US"/>
        </w:rPr>
        <w:t xml:space="preserve">Submission must be written primarily in English </w:t>
      </w:r>
    </w:p>
    <w:p w:rsidR="00025D02" w:rsidRPr="0099123E" w:rsidRDefault="00C3657F" w:rsidP="0099123E">
      <w:pPr>
        <w:spacing w:line="240" w:lineRule="auto"/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-29244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123E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99123E">
        <w:rPr>
          <w:sz w:val="24"/>
          <w:szCs w:val="24"/>
          <w:lang w:val="en-US"/>
        </w:rPr>
        <w:tab/>
      </w:r>
      <w:r w:rsidR="002B6141" w:rsidRPr="0099123E">
        <w:rPr>
          <w:sz w:val="24"/>
          <w:szCs w:val="24"/>
          <w:lang w:val="en-US"/>
        </w:rPr>
        <w:t>Submissions must be se</w:t>
      </w:r>
      <w:bookmarkStart w:id="0" w:name="_GoBack"/>
      <w:bookmarkEnd w:id="0"/>
      <w:r w:rsidR="002B6141" w:rsidRPr="0099123E">
        <w:rPr>
          <w:sz w:val="24"/>
          <w:szCs w:val="24"/>
          <w:lang w:val="en-US"/>
        </w:rPr>
        <w:t xml:space="preserve">nt to </w:t>
      </w:r>
      <w:hyperlink r:id="rId7" w:history="1">
        <w:r w:rsidR="002B6141" w:rsidRPr="0099123E">
          <w:rPr>
            <w:rStyle w:val="Hyperlink"/>
            <w:sz w:val="24"/>
            <w:szCs w:val="24"/>
            <w:lang w:val="en-US"/>
          </w:rPr>
          <w:t>gyamfia@mcmaster.ca</w:t>
        </w:r>
      </w:hyperlink>
      <w:r w:rsidR="002B6141" w:rsidRPr="0099123E">
        <w:rPr>
          <w:sz w:val="24"/>
          <w:szCs w:val="24"/>
          <w:lang w:val="en-US"/>
        </w:rPr>
        <w:t xml:space="preserve"> by</w:t>
      </w:r>
      <w:r w:rsidR="00051BA8" w:rsidRPr="0099123E">
        <w:rPr>
          <w:sz w:val="24"/>
          <w:szCs w:val="24"/>
          <w:lang w:val="en-US"/>
        </w:rPr>
        <w:t xml:space="preserve"> November 30</w:t>
      </w:r>
      <w:r w:rsidR="00051BA8" w:rsidRPr="0099123E">
        <w:rPr>
          <w:sz w:val="24"/>
          <w:szCs w:val="24"/>
          <w:vertAlign w:val="superscript"/>
          <w:lang w:val="en-US"/>
        </w:rPr>
        <w:t>th</w:t>
      </w:r>
      <w:r w:rsidR="00051BA8" w:rsidRPr="0099123E">
        <w:rPr>
          <w:sz w:val="24"/>
          <w:szCs w:val="24"/>
          <w:lang w:val="en-US"/>
        </w:rPr>
        <w:t xml:space="preserve"> at 11:59 EDT</w:t>
      </w:r>
    </w:p>
    <w:p w:rsidR="002B6141" w:rsidRPr="002B6141" w:rsidRDefault="002B6141" w:rsidP="000C650C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more details</w:t>
      </w:r>
      <w:r w:rsidR="00F4365D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please review the </w:t>
      </w:r>
      <w:hyperlink r:id="rId8" w:history="1">
        <w:r w:rsidRPr="00F4365D">
          <w:rPr>
            <w:rStyle w:val="Hyperlink"/>
            <w:sz w:val="24"/>
            <w:szCs w:val="24"/>
            <w:lang w:val="en-US"/>
          </w:rPr>
          <w:t>contest guidelines and rubric</w:t>
        </w:r>
      </w:hyperlink>
      <w:r w:rsidR="00F4365D">
        <w:rPr>
          <w:sz w:val="24"/>
          <w:szCs w:val="24"/>
          <w:lang w:val="en-US"/>
        </w:rPr>
        <w:t xml:space="preserve"> and visit </w:t>
      </w:r>
      <w:hyperlink r:id="rId9" w:history="1">
        <w:r w:rsidR="00F4365D" w:rsidRPr="00F4365D">
          <w:rPr>
            <w:rStyle w:val="Hyperlink"/>
            <w:sz w:val="24"/>
            <w:szCs w:val="24"/>
            <w:lang w:val="en-US"/>
          </w:rPr>
          <w:t>the International Education Week web page</w:t>
        </w:r>
      </w:hyperlink>
      <w:r w:rsidR="00F4365D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</w:t>
      </w:r>
    </w:p>
    <w:p w:rsidR="00051BA8" w:rsidRPr="002B6141" w:rsidRDefault="00051BA8" w:rsidP="002B6141">
      <w:pPr>
        <w:spacing w:line="240" w:lineRule="auto"/>
        <w:rPr>
          <w:sz w:val="24"/>
          <w:szCs w:val="24"/>
          <w:lang w:val="en-US"/>
        </w:rPr>
      </w:pPr>
    </w:p>
    <w:sectPr w:rsidR="00051BA8" w:rsidRPr="002B61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657F" w:rsidRDefault="00C3657F" w:rsidP="0099123E">
      <w:pPr>
        <w:spacing w:after="0" w:line="240" w:lineRule="auto"/>
      </w:pPr>
      <w:r>
        <w:separator/>
      </w:r>
    </w:p>
  </w:endnote>
  <w:endnote w:type="continuationSeparator" w:id="0">
    <w:p w:rsidR="00C3657F" w:rsidRDefault="00C3657F" w:rsidP="009912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657F" w:rsidRDefault="00C3657F" w:rsidP="0099123E">
      <w:pPr>
        <w:spacing w:after="0" w:line="240" w:lineRule="auto"/>
      </w:pPr>
      <w:r>
        <w:separator/>
      </w:r>
    </w:p>
  </w:footnote>
  <w:footnote w:type="continuationSeparator" w:id="0">
    <w:p w:rsidR="00C3657F" w:rsidRDefault="00C3657F" w:rsidP="009912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2539D7"/>
    <w:multiLevelType w:val="hybridMultilevel"/>
    <w:tmpl w:val="64DA859A"/>
    <w:lvl w:ilvl="0" w:tplc="B61013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85EDE"/>
    <w:multiLevelType w:val="hybridMultilevel"/>
    <w:tmpl w:val="585C3728"/>
    <w:lvl w:ilvl="0" w:tplc="B61013CC">
      <w:start w:val="1"/>
      <w:numFmt w:val="bullet"/>
      <w:lvlText w:val=""/>
      <w:lvlJc w:val="left"/>
      <w:pPr>
        <w:ind w:left="7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612D3C08"/>
    <w:multiLevelType w:val="hybridMultilevel"/>
    <w:tmpl w:val="6C00D102"/>
    <w:lvl w:ilvl="0" w:tplc="B61013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F86871"/>
    <w:multiLevelType w:val="hybridMultilevel"/>
    <w:tmpl w:val="253E1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DQxMDG0NDM3sLRU0lEKTi0uzszPAykwrAUAE35y9ywAAAA="/>
  </w:docVars>
  <w:rsids>
    <w:rsidRoot w:val="00025D02"/>
    <w:rsid w:val="00025D02"/>
    <w:rsid w:val="00051BA8"/>
    <w:rsid w:val="00094FA9"/>
    <w:rsid w:val="000C650C"/>
    <w:rsid w:val="001717AE"/>
    <w:rsid w:val="002B6141"/>
    <w:rsid w:val="003D529C"/>
    <w:rsid w:val="005B1D40"/>
    <w:rsid w:val="0099123E"/>
    <w:rsid w:val="009C66C9"/>
    <w:rsid w:val="00C20E23"/>
    <w:rsid w:val="00C3657F"/>
    <w:rsid w:val="00D10782"/>
    <w:rsid w:val="00F43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BE967B-B184-404D-986B-20EE06FAE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D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614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23E"/>
  </w:style>
  <w:style w:type="paragraph" w:styleId="Footer">
    <w:name w:val="footer"/>
    <w:basedOn w:val="Normal"/>
    <w:link w:val="FooterChar"/>
    <w:uiPriority w:val="99"/>
    <w:unhideWhenUsed/>
    <w:rsid w:val="00991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2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uccess.mcmaster.ca/wp-content/uploads/2020/10/IEW-Writing-Contest-Guidelines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yamfia@mcmaster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udentsuccess.mcmaster.ca/events/global/international-education-week-20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amfi, Andrea</dc:creator>
  <cp:keywords/>
  <dc:description/>
  <cp:lastModifiedBy>Low, Jeffrey</cp:lastModifiedBy>
  <cp:revision>3</cp:revision>
  <dcterms:created xsi:type="dcterms:W3CDTF">2020-10-27T20:35:00Z</dcterms:created>
  <dcterms:modified xsi:type="dcterms:W3CDTF">2020-10-28T20:44:00Z</dcterms:modified>
</cp:coreProperties>
</file>